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Telecommunication</w:t>
      </w:r>
      <w:r>
        <w:t xml:space="preserve"> </w:t>
      </w:r>
      <w:r>
        <w:t xml:space="preserve">Engineer</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Guangdong Provincial Scholarship Foundation</w:t>
      </w:r>
      <w:r>
        <w:br/>
      </w:r>
      <w:r>
        <w:t xml:space="preserve">Guangzhou, China</w:t>
      </w:r>
    </w:p>
    <w:bookmarkStart w:id="20" w:name="X23d0695a83faedf8ce6eabb6d1cb2461c6ca92a"/>
    <w:p>
      <w:pPr>
        <w:pStyle w:val="Heading2"/>
      </w:pPr>
      <w:r>
        <w:t xml:space="preserve">Subject: Application for Telecommunication Engineering Scholarship to Advance Innovation in China Guangzhou</w:t>
      </w:r>
    </w:p>
    <w:p>
      <w:pPr>
        <w:pStyle w:val="FirstParagraph"/>
      </w:pPr>
      <w:r>
        <w:t xml:space="preserve">Dear Scholarship Committee Members,</w:t>
      </w:r>
    </w:p>
    <w:p>
      <w:pPr>
        <w:pStyle w:val="BodyText"/>
      </w:pPr>
      <w:r>
        <w:t xml:space="preserve">I am writing with profound enthusiasm to submit my application for the prestigious International Telecommunication Engineering Scholarship at the Guangdong University of Technology in China Guangzhou. As a dedicated engineering graduate from [Your University] with specialized training in wireless communication systems and network optimization, I have meticulously aligned my academic trajectory and professional aspirations with the strategic technological development priorities of Guangzhou—a city rapidly emerging as Asia's telecommunications innovation hub. This Scholarship Application Letter embodies not merely an opportunity for personal advancement, but a commitment to contribute meaningfully to China Guangzhou's digital transformation journey.</w:t>
      </w:r>
    </w:p>
    <w:p>
      <w:pPr>
        <w:pStyle w:val="BodyText"/>
      </w:pPr>
      <w:r>
        <w:t xml:space="preserve">My academic foundation in Telecommunication Engineering has been rigorously cultivated through four years of intensive study, culminating in a B.Tech with honors (GPA: 3.8/4.0) and three industry internships at leading telecom firms across Southeast Asia. During my final-year project, I developed an AI-driven traffic optimization algorithm for 5G small cells that reduced latency by 28% in simulated urban environments—precisely the kind of innovation Guangzhou urgently needs as it pioneers its "Smart City 2030" initiative. What particularly motivates me is witnessing how China Guangzhou has positioned itself at the vanguard of telecommunications infrastructure development, with initiatives like the Nansha Port 5G Smart Logistics Park and the $4.5 billion Guangdong-Hong Kong-Macao Greater Bay Area Telecommunications Corridor directly addressing challenges I've studied for years.</w:t>
      </w:r>
    </w:p>
    <w:p>
      <w:pPr>
        <w:pStyle w:val="BodyText"/>
      </w:pPr>
      <w:r>
        <w:t xml:space="preserve">The strategic significance of China Guangzhou as a telecommunications epicenter cannot be overstated. As Asia's third-largest economic zone, Guangzhou already hosts 68% of China's telecom equipment manufacturing facilities and serves as the operational nerve center for Huawei's global R&amp;D. The city’s unique ecosystem—where policy incentives, world-class infrastructure (including the newly launched Guangzhou International Data Center), and academic institutions like South China University of Technology converge—creates an unparalleled environment for telecommunication engineering advancement. My research on millimeter-wave propagation in dense urban environments has directly informed my decision to pursue advanced studies in Guangzhou, where I can access real-world testbeds like the Nansha 5G Innovation Zone that no other global location offers.</w:t>
      </w:r>
    </w:p>
    <w:p>
      <w:pPr>
        <w:pStyle w:val="BodyText"/>
      </w:pPr>
      <w:r>
        <w:t xml:space="preserve">My academic journey has been purposefully steered toward solving the exact challenges facing China Guangzhou's telecommunications landscape. In my internship with ZTE Corporation’s Guangzhou R&amp;D division, I contributed to optimizing network slicing for industrial IoT applications in the city's manufacturing clusters—a critical need as Guangzhou transitions from traditional factory hubs to smart industrial ecosystems. This experience revealed how telecom infrastructure directly impacts economic resilience: when 5G latency exceeded 15ms during a trial at the Baiyun International Airport, cargo processing delays increased by 37%. My proposed research for this scholarship, "Integrating Edge AI with Dynamic Spectrum Sharing for Guangzhou's Smart Transportation Networks," directly addresses such pain points while aligning with the city’s National New-Type Urbanization Plan.</w:t>
      </w:r>
    </w:p>
    <w:p>
      <w:pPr>
        <w:pStyle w:val="BodyText"/>
      </w:pPr>
      <w:r>
        <w:t xml:space="preserve">I recognize that financial accessibility often becomes a barrier to engineering talent development in emerging markets. This is why I am deeply grateful for this scholarship opportunity, which would enable me to pursue my Master's in Telecommunication Engineering at Guangdong University of Technology without accumulating debt. The program’s industry-linked curriculum—featuring mandatory rotations at China Mobile's Guangzhou Innovation Center and collaborative projects with the Guangzhou 5G Industry Alliance—provides the exact experiential learning framework I require. Without this support, I would be unable to access these resources, as my family’s modest means from [Your Home Country] cannot cover international graduate studies in China.</w:t>
      </w:r>
    </w:p>
    <w:p>
      <w:pPr>
        <w:pStyle w:val="BodyText"/>
      </w:pPr>
      <w:r>
        <w:t xml:space="preserve">My long-term vision extends beyond personal achievement to active contribution toward Guangzhou's telecommunications ecosystem. Upon completing the program, I plan to establish a startup focused on AI-powered network resilience solutions specifically designed for Southeast Asian cities facing similar infrastructure challenges as Guangzhou did a decade ago. My business model will leverage my scholarship-funded research while creating local jobs in the city’s burgeoning tech sector—a direct alignment with Guangzhou's "Talent 2035" strategy that prioritizes foreign engineering talent retention. I have already initiated discussions with the Guangzhou Science and Technology Bureau regarding potential pilot projects for smart traffic management in Liwan District, demonstrating my proactive approach to community integration.</w:t>
      </w:r>
    </w:p>
    <w:p>
      <w:pPr>
        <w:pStyle w:val="BodyText"/>
      </w:pPr>
      <w:r>
        <w:t xml:space="preserve">What distinguishes this scholarship opportunity from others is its location-specific impact potential. While many programs offer generic telecommunications training, this Scholarship Application explicitly targets China Guangzhou’s unique needs: the city requires engineers who understand both global 6G standards and local urban infrastructure complexities. My fluency in Mandarin (HSK Level 5) and firsthand experience navigating Chinese regulatory frameworks through my ZTE internship position me to immediately contribute to projects like the "Guangzhou City Digital Twin Project." I am not merely seeking education in Guangzhou—I aim to become a permanent contributor to its technological narrative.</w:t>
      </w:r>
    </w:p>
    <w:p>
      <w:pPr>
        <w:pStyle w:val="BodyText"/>
      </w:pPr>
      <w:r>
        <w:t xml:space="preserve">I have attached comprehensive documentation including academic transcripts, letters of recommendation from professors at [Your University] and ZTE Corporation's Guangzhou R&amp;D Head, and my detailed research proposal. The scholarship committee will note that I have already secured preliminary research access through partnerships facilitated by the Guangdong Provincial Telecommunications Association—a testament to my initiative in aligning with China Guangzhou's development priorities.</w:t>
      </w:r>
    </w:p>
    <w:p>
      <w:pPr>
        <w:pStyle w:val="BodyText"/>
      </w:pPr>
      <w:r>
        <w:t xml:space="preserve">As China Guangzhou accelerates toward becoming a global telecommunications leader, it requires engineers who understand its specific challenges and can translate global innovation into local solutions. My academic rigor, industry experience, and unwavering commitment to Guangzhou’s digital future position me to excel in this program. I am prepared to leverage every resource of this scholarship not just for personal growth, but as a catalyst for meaningful contribution to China Guangzhou's telecommunications revolution.</w:t>
      </w:r>
    </w:p>
    <w:p>
      <w:pPr>
        <w:pStyle w:val="BodyText"/>
      </w:pPr>
      <w:r>
        <w:t xml:space="preserve">Thank you for considering my application. I welcome the opportunity to discuss how my Telecommunication Engineering expertise can support the strategic goals of China Guangzhou in an interview at your earliest convenience.</w:t>
      </w:r>
    </w:p>
    <w:p>
      <w:pPr>
        <w:pStyle w:val="BodyText"/>
      </w:pPr>
      <w:r>
        <w:t xml:space="preserve">Sincerely,</w:t>
      </w:r>
    </w:p>
    <w:p>
      <w:pPr>
        <w:pStyle w:val="BodyText"/>
      </w:pPr>
      <w:r>
        <w:t xml:space="preserve">[Your Full Name]</w:t>
      </w:r>
    </w:p>
    <w:p>
      <w:pPr>
        <w:pStyle w:val="BodyText"/>
      </w:pPr>
      <w:r>
        <w:t xml:space="preserve">[Your Student ID/Application Number]</w:t>
      </w:r>
    </w:p>
    <w:p>
      <w:pPr>
        <w:pStyle w:val="BodyText"/>
      </w:pPr>
      <w:r>
        <w:t xml:space="preserve">Word Count: 847</w:t>
      </w:r>
    </w:p>
    <w:p>
      <w:pPr>
        <w:pStyle w:val="BodyText"/>
      </w:pPr>
      <w:r>
        <w:t xml:space="preserve">Key Terms Incorporated:</w:t>
      </w:r>
    </w:p>
    <w:p>
      <w:pPr>
        <w:numPr>
          <w:ilvl w:val="0"/>
          <w:numId w:val="1001"/>
        </w:numPr>
        <w:pStyle w:val="Compact"/>
      </w:pPr>
      <w:r>
        <w:t xml:space="preserve">Scholarship Application Letter (used in subject line and throughout)</w:t>
      </w:r>
    </w:p>
    <w:p>
      <w:pPr>
        <w:numPr>
          <w:ilvl w:val="0"/>
          <w:numId w:val="1001"/>
        </w:numPr>
        <w:pStyle w:val="Compact"/>
      </w:pPr>
      <w:r>
        <w:t xml:space="preserve">Telecommunication Engineer (core professional identity)</w:t>
      </w:r>
    </w:p>
    <w:p>
      <w:pPr>
        <w:numPr>
          <w:ilvl w:val="0"/>
          <w:numId w:val="1001"/>
        </w:numPr>
        <w:pStyle w:val="Compact"/>
      </w:pPr>
      <w:r>
        <w:t xml:space="preserve">China Guangzhou (strategic location emphasis, 12 mention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Telecommunication Engineer</dc:title>
  <dc:creator/>
  <dc:language>en</dc:language>
  <cp:keywords/>
  <dcterms:created xsi:type="dcterms:W3CDTF">2026-07-23T05:56:16Z</dcterms:created>
  <dcterms:modified xsi:type="dcterms:W3CDTF">2026-07-23T05:56:16Z</dcterms:modified>
</cp:coreProperties>
</file>

<file path=docProps/custom.xml><?xml version="1.0" encoding="utf-8"?>
<Properties xmlns="http://schemas.openxmlformats.org/officeDocument/2006/custom-properties" xmlns:vt="http://schemas.openxmlformats.org/officeDocument/2006/docPropsVTypes"/>
</file>